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4303B" w14:textId="1AAC5784" w:rsidR="00567A3B" w:rsidRPr="00DF2702" w:rsidRDefault="00DF2702">
      <w:pPr>
        <w:rPr>
          <w:b/>
          <w:bCs/>
        </w:rPr>
      </w:pPr>
      <w:r w:rsidRPr="00DF2702">
        <w:rPr>
          <w:b/>
          <w:bCs/>
        </w:rPr>
        <w:t>Question one</w:t>
      </w:r>
    </w:p>
    <w:p w14:paraId="60A63346" w14:textId="399964F5" w:rsidR="00DF2702" w:rsidRDefault="00DF2702" w:rsidP="00B81B7C">
      <w:pPr>
        <w:spacing w:line="360" w:lineRule="auto"/>
      </w:pPr>
      <w:r>
        <w:t xml:space="preserve">After the fall of </w:t>
      </w:r>
      <w:r w:rsidR="00B81B7C">
        <w:t xml:space="preserve">the </w:t>
      </w:r>
      <w:r>
        <w:t xml:space="preserve">Roman </w:t>
      </w:r>
      <w:r w:rsidR="00B81B7C">
        <w:t>E</w:t>
      </w:r>
      <w:r>
        <w:t xml:space="preserve">mpire, waste management </w:t>
      </w:r>
      <w:r w:rsidR="00814387">
        <w:t>sharply declined.</w:t>
      </w:r>
      <w:r>
        <w:t xml:space="preserve"> </w:t>
      </w:r>
      <w:r w:rsidR="00814387">
        <w:t xml:space="preserve"> The Roman municipality failed to coordinate the collection of waste. The system relied on individuals</w:t>
      </w:r>
      <w:r w:rsidR="00B81B7C">
        <w:t>,</w:t>
      </w:r>
      <w:r w:rsidR="00814387">
        <w:t xml:space="preserve"> especially property owners</w:t>
      </w:r>
      <w:r w:rsidR="00B81B7C">
        <w:t>,</w:t>
      </w:r>
      <w:r w:rsidR="00814387">
        <w:t xml:space="preserve"> to maintain cleanliness around their premises. As time went by, the piles of wastes formed small hills that were unmanageable.   The pits meant for dumping the wastes were located outside the city. The first attempts of dumping filled the pits. </w:t>
      </w:r>
      <w:r w:rsidR="00B81B7C">
        <w:t>Other excavations needed to</w:t>
      </w:r>
      <w:r w:rsidR="00814387">
        <w:t xml:space="preserve"> be dug further away from the city. This made the exercise str</w:t>
      </w:r>
      <w:r w:rsidR="00B81B7C">
        <w:t>enu</w:t>
      </w:r>
      <w:r w:rsidR="00814387">
        <w:t xml:space="preserve">ous. People ended up piling wastes along the streets. One of </w:t>
      </w:r>
      <w:r w:rsidR="00B81B7C">
        <w:t xml:space="preserve">the </w:t>
      </w:r>
      <w:r w:rsidR="00814387">
        <w:t>reason</w:t>
      </w:r>
      <w:r w:rsidR="00B81B7C">
        <w:t>s</w:t>
      </w:r>
      <w:r w:rsidR="00814387">
        <w:t xml:space="preserve"> why wastage management </w:t>
      </w:r>
      <w:r w:rsidR="00B81B7C">
        <w:t>deteriorated</w:t>
      </w:r>
      <w:r w:rsidR="00022D9C">
        <w:t xml:space="preserve"> is because of the municipal’s poor </w:t>
      </w:r>
      <w:r w:rsidR="00B81B7C">
        <w:t>leadership</w:t>
      </w:r>
      <w:r w:rsidR="00022D9C">
        <w:t xml:space="preserve">. The Municipal contracted scavengers to dump the wastes in pits outside the city. When they became file up, the </w:t>
      </w:r>
      <w:r w:rsidR="00B81B7C">
        <w:t>new administration</w:t>
      </w:r>
      <w:r w:rsidR="00022D9C">
        <w:t xml:space="preserve"> considered digging other </w:t>
      </w:r>
      <w:r w:rsidR="00B81B7C">
        <w:t>hole</w:t>
      </w:r>
      <w:r w:rsidR="00022D9C">
        <w:t xml:space="preserve">s outside the town and transporting waste to be an expensive affair. Also, the state could no longer organize parades to carry out </w:t>
      </w:r>
      <w:r w:rsidR="00B81B7C">
        <w:t xml:space="preserve">the </w:t>
      </w:r>
      <w:r w:rsidR="00022D9C">
        <w:t>mass collection of wastes. The escalation in population led to an increase in the dumping of wastes along the streets.</w:t>
      </w:r>
    </w:p>
    <w:p w14:paraId="06545B3C" w14:textId="18D3222E" w:rsidR="00022D9C" w:rsidRPr="00B81B7C" w:rsidRDefault="00022D9C" w:rsidP="00B81B7C">
      <w:pPr>
        <w:spacing w:line="360" w:lineRule="auto"/>
        <w:rPr>
          <w:b/>
          <w:bCs/>
        </w:rPr>
      </w:pPr>
      <w:r w:rsidRPr="00B81B7C">
        <w:rPr>
          <w:b/>
          <w:bCs/>
        </w:rPr>
        <w:t>Question two</w:t>
      </w:r>
    </w:p>
    <w:p w14:paraId="057E061A" w14:textId="65A473AA" w:rsidR="002A2E00" w:rsidRPr="00B81B7C" w:rsidRDefault="002A2E00" w:rsidP="00B81B7C">
      <w:pPr>
        <w:spacing w:line="360" w:lineRule="auto"/>
      </w:pPr>
      <w:r w:rsidRPr="00B81B7C">
        <w:t>Total moisture content affect</w:t>
      </w:r>
      <w:r w:rsidR="00B81B7C" w:rsidRPr="00B81B7C">
        <w:t>s</w:t>
      </w:r>
      <w:r w:rsidRPr="00B81B7C">
        <w:t xml:space="preserve"> </w:t>
      </w:r>
      <w:r w:rsidR="00B81B7C" w:rsidRPr="00B81B7C">
        <w:t xml:space="preserve">the </w:t>
      </w:r>
      <w:r w:rsidRPr="00B81B7C">
        <w:t>overall management of M</w:t>
      </w:r>
      <w:r w:rsidR="00B81B7C" w:rsidRPr="00B81B7C">
        <w:t xml:space="preserve">unicipal </w:t>
      </w:r>
      <w:r w:rsidRPr="00B81B7C">
        <w:t>S</w:t>
      </w:r>
      <w:r w:rsidR="00B81B7C" w:rsidRPr="00B81B7C">
        <w:t xml:space="preserve">olid </w:t>
      </w:r>
      <w:r w:rsidRPr="00B81B7C">
        <w:t>W</w:t>
      </w:r>
      <w:r w:rsidR="00B81B7C" w:rsidRPr="00B81B7C">
        <w:t>aste</w:t>
      </w:r>
      <w:r w:rsidRPr="00B81B7C">
        <w:t xml:space="preserve"> in various ways. One of them is that the </w:t>
      </w:r>
      <w:r w:rsidR="00B81B7C" w:rsidRPr="00B81B7C">
        <w:t>scope</w:t>
      </w:r>
      <w:r w:rsidRPr="00B81B7C">
        <w:t xml:space="preserve"> determines the rate of </w:t>
      </w:r>
      <w:r w:rsidR="00B81B7C" w:rsidRPr="00B81B7C">
        <w:t>explosiv</w:t>
      </w:r>
      <w:r w:rsidRPr="00B81B7C">
        <w:t xml:space="preserve">e gas production via </w:t>
      </w:r>
      <w:r w:rsidR="00B81B7C" w:rsidRPr="00B81B7C">
        <w:t xml:space="preserve">the formation of </w:t>
      </w:r>
      <w:r w:rsidRPr="00B81B7C">
        <w:t xml:space="preserve">extra hydrogen and biogas formed during fermentation. Also, a high moisture content lowers </w:t>
      </w:r>
      <w:r w:rsidR="0073182D" w:rsidRPr="00B81B7C">
        <w:t>the recovery of recoverable materials. This results in operational instability and lower efficiency of the waste plant. It also leads to an increase in the operati</w:t>
      </w:r>
      <w:r w:rsidR="00B81B7C" w:rsidRPr="00B81B7C">
        <w:t>ng</w:t>
      </w:r>
      <w:r w:rsidR="0073182D" w:rsidRPr="00B81B7C">
        <w:t xml:space="preserve"> costs of the combustion unit. Developing countries avoid such costs by adopting the use of landfilling and dumping. </w:t>
      </w:r>
      <w:r w:rsidR="00B81B7C" w:rsidRPr="00B81B7C">
        <w:t>The h</w:t>
      </w:r>
      <w:r w:rsidR="0073182D" w:rsidRPr="00B81B7C">
        <w:t xml:space="preserve">igh content waste stream leads to environmental degradation due to </w:t>
      </w:r>
      <w:r w:rsidR="00B81B7C" w:rsidRPr="00B81B7C">
        <w:t>greenhouse gas emission</w:t>
      </w:r>
      <w:r w:rsidR="0073182D" w:rsidRPr="00B81B7C">
        <w:t xml:space="preserve">s </w:t>
      </w:r>
      <w:r w:rsidR="00B81B7C" w:rsidRPr="00B81B7C">
        <w:t>due to</w:t>
      </w:r>
      <w:r w:rsidR="0073182D" w:rsidRPr="00B81B7C">
        <w:t xml:space="preserve"> </w:t>
      </w:r>
      <w:r w:rsidR="00B81B7C" w:rsidRPr="00B81B7C">
        <w:t xml:space="preserve">the </w:t>
      </w:r>
      <w:r w:rsidR="0073182D" w:rsidRPr="00B81B7C">
        <w:t>aerobic digestion of wastes into the atmosphere. Leachate also finds into the soil and rivers hence polluting water sources.  Such adverse factors lead to hygienic health issues</w:t>
      </w:r>
      <w:r w:rsidR="00B81B7C" w:rsidRPr="00B81B7C">
        <w:t>,</w:t>
      </w:r>
      <w:r w:rsidR="0073182D" w:rsidRPr="00B81B7C">
        <w:t xml:space="preserve"> for instance</w:t>
      </w:r>
      <w:r w:rsidR="00B81B7C" w:rsidRPr="00B81B7C">
        <w:t>,</w:t>
      </w:r>
      <w:r w:rsidR="0073182D" w:rsidRPr="00B81B7C">
        <w:t xml:space="preserve"> the outbreak of diseases like cholera.</w:t>
      </w:r>
      <w:r w:rsidR="00B81B7C" w:rsidRPr="00B81B7C">
        <w:t xml:space="preserve"> This makes the government spend more on medication as opposed to other relevant projects.</w:t>
      </w:r>
    </w:p>
    <w:sectPr w:rsidR="002A2E00" w:rsidRPr="00B81B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7A0NTE0Mba0NLRU0lEKTi0uzszPAykwrAUAv7SRQSwAAAA="/>
  </w:docVars>
  <w:rsids>
    <w:rsidRoot w:val="00DF2702"/>
    <w:rsid w:val="00022D9C"/>
    <w:rsid w:val="002A2E00"/>
    <w:rsid w:val="00567A3B"/>
    <w:rsid w:val="0073182D"/>
    <w:rsid w:val="00814387"/>
    <w:rsid w:val="00B81B7C"/>
    <w:rsid w:val="00DF2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68618"/>
  <w15:chartTrackingRefBased/>
  <w15:docId w15:val="{6826A0B5-96AB-4FA9-8D18-6DB228599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3-26T21:49:00Z</dcterms:created>
  <dcterms:modified xsi:type="dcterms:W3CDTF">2021-03-26T23:07:00Z</dcterms:modified>
</cp:coreProperties>
</file>